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21488" w14:textId="3BC840D2" w:rsidR="00492985" w:rsidRDefault="008B2D15">
      <w:r>
        <w:t>Instructions:</w:t>
      </w:r>
    </w:p>
    <w:p w14:paraId="09519F55" w14:textId="77777777" w:rsidR="008B2D15" w:rsidRDefault="008B2D15">
      <w:r>
        <w:t>Necessary tools:</w:t>
      </w:r>
    </w:p>
    <w:p w14:paraId="3DA8A42F" w14:textId="2C2A17E1" w:rsidR="008B2D15" w:rsidRDefault="008B2D15" w:rsidP="008B2D15">
      <w:pPr>
        <w:pStyle w:val="ListParagraph"/>
        <w:numPr>
          <w:ilvl w:val="0"/>
          <w:numId w:val="1"/>
        </w:numPr>
      </w:pPr>
      <w:r>
        <w:t xml:space="preserve">Python – install </w:t>
      </w:r>
      <w:r w:rsidR="005D5FD0">
        <w:t xml:space="preserve">node </w:t>
      </w:r>
      <w:proofErr w:type="spellStart"/>
      <w:r w:rsidR="005D5FD0">
        <w:t>js</w:t>
      </w:r>
      <w:proofErr w:type="spellEnd"/>
      <w:r w:rsidR="005D5FD0">
        <w:t xml:space="preserve"> distribution (</w:t>
      </w:r>
      <w:hyperlink r:id="rId5" w:history="1">
        <w:r w:rsidR="005D5FD0">
          <w:rPr>
            <w:rStyle w:val="Hyperlink"/>
          </w:rPr>
          <w:t>Download | Node.js (nodejs.org)</w:t>
        </w:r>
      </w:hyperlink>
      <w:r w:rsidR="005D5FD0">
        <w:t>).</w:t>
      </w:r>
    </w:p>
    <w:p w14:paraId="383D78EB" w14:textId="65A48AF5" w:rsidR="008B2D15" w:rsidRDefault="008B2D15" w:rsidP="008B2D15">
      <w:pPr>
        <w:pStyle w:val="ListParagraph"/>
        <w:numPr>
          <w:ilvl w:val="0"/>
          <w:numId w:val="1"/>
        </w:numPr>
      </w:pPr>
      <w:r>
        <w:t xml:space="preserve">Visual Studio </w:t>
      </w:r>
      <w:r w:rsidR="00E550F6">
        <w:t>C</w:t>
      </w:r>
      <w:r>
        <w:t xml:space="preserve">ode </w:t>
      </w:r>
      <w:r w:rsidR="00E550F6">
        <w:t>(VS Code)</w:t>
      </w:r>
      <w:r w:rsidR="005D5FD0">
        <w:t xml:space="preserve"> </w:t>
      </w:r>
      <w:hyperlink r:id="rId6" w:history="1">
        <w:r w:rsidR="005D5FD0">
          <w:rPr>
            <w:rStyle w:val="Hyperlink"/>
          </w:rPr>
          <w:t>Download Visual Studio Code - Mac, Linux, Windows</w:t>
        </w:r>
      </w:hyperlink>
    </w:p>
    <w:p w14:paraId="2335DC88" w14:textId="6530D434" w:rsidR="008B2D15" w:rsidRDefault="00684A21" w:rsidP="008B2D15">
      <w:pPr>
        <w:pStyle w:val="ListParagraph"/>
        <w:numPr>
          <w:ilvl w:val="0"/>
          <w:numId w:val="1"/>
        </w:numPr>
      </w:pPr>
      <w:r>
        <w:t>GitHub</w:t>
      </w:r>
      <w:r w:rsidR="008B2D15">
        <w:t>-desktop (git command line tools can be used as an alternative).</w:t>
      </w:r>
      <w:r w:rsidR="005D5FD0">
        <w:t xml:space="preserve"> </w:t>
      </w:r>
      <w:hyperlink r:id="rId7" w:history="1">
        <w:r w:rsidR="005D5FD0">
          <w:rPr>
            <w:rStyle w:val="Hyperlink"/>
          </w:rPr>
          <w:t>GitHub Desktop | Simple collaboration from your desktop</w:t>
        </w:r>
      </w:hyperlink>
    </w:p>
    <w:p w14:paraId="0297D55F" w14:textId="38193E14" w:rsidR="00684A21" w:rsidRDefault="008B2D15" w:rsidP="008B2D15">
      <w:r>
        <w:t xml:space="preserve">Once the </w:t>
      </w:r>
      <w:r w:rsidR="00684A21">
        <w:t>GitHub</w:t>
      </w:r>
      <w:r>
        <w:t xml:space="preserve"> files are downloaded us</w:t>
      </w:r>
      <w:r w:rsidR="00684A21">
        <w:t>ing GitHub desktop, open the main (top</w:t>
      </w:r>
      <w:r w:rsidR="00E550F6">
        <w:t>-</w:t>
      </w:r>
      <w:r w:rsidR="00684A21">
        <w:t xml:space="preserve">level) GitHub folder using Visual Studio Code. </w:t>
      </w:r>
    </w:p>
    <w:p w14:paraId="32E0B451" w14:textId="3DB7FB0E" w:rsidR="00684A21" w:rsidRDefault="00684A21" w:rsidP="008B2D15">
      <w:r>
        <w:t>Open python script build_it.py</w:t>
      </w:r>
      <w:r w:rsidR="00E550F6">
        <w:t>,</w:t>
      </w:r>
      <w:r>
        <w:t xml:space="preserve"> and on Visual Studio Code</w:t>
      </w:r>
      <w:r w:rsidR="00E550F6">
        <w:t>,</w:t>
      </w:r>
      <w:r>
        <w:t xml:space="preserve"> select the option:</w:t>
      </w:r>
    </w:p>
    <w:p w14:paraId="0CE250DA" w14:textId="77777777" w:rsidR="00684A21" w:rsidRDefault="00684A21" w:rsidP="008B2D15">
      <w:r>
        <w:tab/>
        <w:t>Run-&gt;Run Without Debugging</w:t>
      </w:r>
    </w:p>
    <w:p w14:paraId="079A8C51" w14:textId="393C8C3A" w:rsidR="008B2D15" w:rsidRDefault="00684A21" w:rsidP="008B2D15">
      <w:r>
        <w:t>There may be errors initially for not having all the libraries available. The “Terminal” in VS</w:t>
      </w:r>
      <w:r w:rsidR="00E550F6">
        <w:t xml:space="preserve"> </w:t>
      </w:r>
      <w:r>
        <w:t xml:space="preserve">Code may have error messages and </w:t>
      </w:r>
      <w:r w:rsidR="00E550F6">
        <w:t>should show all the missing elements. Follow the instructions for downloading the missing libraries. Also, make sure that the Anaconda Python distribution is selected for Python (bottom frame of VS Code – click on Python version).</w:t>
      </w:r>
    </w:p>
    <w:p w14:paraId="014C1313" w14:textId="77777777" w:rsidR="00E550F6" w:rsidRDefault="00E550F6" w:rsidP="008B2D15"/>
    <w:p w14:paraId="19DDE6D4" w14:textId="1B2A7749" w:rsidR="00E550F6" w:rsidRDefault="00E550F6" w:rsidP="008B2D15">
      <w:r>
        <w:t>Only the following steps are necessary to maintain the current website without any structural changes:</w:t>
      </w:r>
    </w:p>
    <w:p w14:paraId="5DFCDBC4" w14:textId="77777777" w:rsidR="00E550F6" w:rsidRDefault="00E550F6" w:rsidP="00E550F6">
      <w:r>
        <w:t xml:space="preserve">If there is an update (new video) </w:t>
      </w:r>
      <w:proofErr w:type="gramStart"/>
      <w:r>
        <w:t>in</w:t>
      </w:r>
      <w:proofErr w:type="gramEnd"/>
      <w:r>
        <w:t xml:space="preserve"> Saturday 2:00 pm series, then add an entry to the last line of the file: </w:t>
      </w:r>
    </w:p>
    <w:p w14:paraId="5305EC03" w14:textId="1424AC90" w:rsidR="00E550F6" w:rsidRDefault="00E550F6" w:rsidP="00E550F6">
      <w:pPr>
        <w:ind w:firstLine="720"/>
      </w:pPr>
      <w:proofErr w:type="spellStart"/>
      <w:r>
        <w:t>Kaluthara_Bodhiya_A_Series</w:t>
      </w:r>
      <w:proofErr w:type="spellEnd"/>
      <w:r>
        <w:t>/youtube_links.txt</w:t>
      </w:r>
    </w:p>
    <w:p w14:paraId="74B76073" w14:textId="22AFBA5F" w:rsidR="00E550F6" w:rsidRDefault="00E550F6" w:rsidP="00E550F6">
      <w:r>
        <w:t>If there is an update to the H series, then add an entry to the last line of the file:</w:t>
      </w:r>
    </w:p>
    <w:p w14:paraId="39FC1370" w14:textId="3EB82313" w:rsidR="00E550F6" w:rsidRDefault="00E550F6" w:rsidP="00E550F6">
      <w:pPr>
        <w:ind w:firstLine="720"/>
      </w:pPr>
      <w:proofErr w:type="spellStart"/>
      <w:r>
        <w:t>All_Playlists</w:t>
      </w:r>
      <w:proofErr w:type="spellEnd"/>
      <w:r>
        <w:t>/H_series.txt</w:t>
      </w:r>
    </w:p>
    <w:p w14:paraId="295B8C49" w14:textId="7DAEE2B7" w:rsidR="00E550F6" w:rsidRDefault="00E550F6" w:rsidP="00E550F6">
      <w:r>
        <w:t>Both files have the following format:</w:t>
      </w:r>
    </w:p>
    <w:p w14:paraId="288872FB" w14:textId="2A78F72A" w:rsidR="00E550F6" w:rsidRDefault="00E550F6" w:rsidP="00E550F6">
      <w:pPr>
        <w:ind w:firstLine="720"/>
      </w:pPr>
      <w:r>
        <w:t>&lt;index&gt; &lt;</w:t>
      </w:r>
      <w:proofErr w:type="spellStart"/>
      <w:r>
        <w:t>youtube</w:t>
      </w:r>
      <w:proofErr w:type="spellEnd"/>
      <w:r>
        <w:t xml:space="preserve"> link (URL)&gt; &lt;date&gt;</w:t>
      </w:r>
    </w:p>
    <w:p w14:paraId="70AB7A93" w14:textId="64DE8DD7" w:rsidR="00E550F6" w:rsidRDefault="00E550F6" w:rsidP="00E550F6">
      <w:r>
        <w:t>Then, to update the website, run the “build_it.py” script.</w:t>
      </w:r>
    </w:p>
    <w:p w14:paraId="1F8FF02C" w14:textId="77777777" w:rsidR="00E550F6" w:rsidRDefault="00E550F6" w:rsidP="008B2D15"/>
    <w:p w14:paraId="726CCF1C" w14:textId="77777777" w:rsidR="00E550F6" w:rsidRDefault="00E550F6" w:rsidP="008B2D15"/>
    <w:p w14:paraId="23C6802C" w14:textId="77777777" w:rsidR="008B2D15" w:rsidRDefault="008B2D15" w:rsidP="008B2D15"/>
    <w:sectPr w:rsidR="008B2D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796A97"/>
    <w:multiLevelType w:val="hybridMultilevel"/>
    <w:tmpl w:val="D4123E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67810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MrM0NDGzNDezNDZU0lEKTi0uzszPAykwqgUAdH/SqywAAAA="/>
  </w:docVars>
  <w:rsids>
    <w:rsidRoot w:val="008B2D15"/>
    <w:rsid w:val="00492985"/>
    <w:rsid w:val="005D5FD0"/>
    <w:rsid w:val="00684A21"/>
    <w:rsid w:val="008B2D15"/>
    <w:rsid w:val="00E550F6"/>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4C0B7"/>
  <w15:chartTrackingRefBased/>
  <w15:docId w15:val="{CC579D63-F422-4D2F-B4AA-347A2F0C7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2D15"/>
    <w:pPr>
      <w:ind w:left="720"/>
      <w:contextualSpacing/>
    </w:pPr>
  </w:style>
  <w:style w:type="character" w:styleId="Hyperlink">
    <w:name w:val="Hyperlink"/>
    <w:basedOn w:val="DefaultParagraphFont"/>
    <w:uiPriority w:val="99"/>
    <w:semiHidden/>
    <w:unhideWhenUsed/>
    <w:rsid w:val="005D5FD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2250436">
      <w:bodyDiv w:val="1"/>
      <w:marLeft w:val="0"/>
      <w:marRight w:val="0"/>
      <w:marTop w:val="0"/>
      <w:marBottom w:val="0"/>
      <w:divBdr>
        <w:top w:val="none" w:sz="0" w:space="0" w:color="auto"/>
        <w:left w:val="none" w:sz="0" w:space="0" w:color="auto"/>
        <w:bottom w:val="none" w:sz="0" w:space="0" w:color="auto"/>
        <w:right w:val="none" w:sz="0" w:space="0" w:color="auto"/>
      </w:divBdr>
      <w:divsChild>
        <w:div w:id="1630822669">
          <w:marLeft w:val="0"/>
          <w:marRight w:val="0"/>
          <w:marTop w:val="0"/>
          <w:marBottom w:val="0"/>
          <w:divBdr>
            <w:top w:val="none" w:sz="0" w:space="0" w:color="auto"/>
            <w:left w:val="none" w:sz="0" w:space="0" w:color="auto"/>
            <w:bottom w:val="none" w:sz="0" w:space="0" w:color="auto"/>
            <w:right w:val="none" w:sz="0" w:space="0" w:color="auto"/>
          </w:divBdr>
          <w:divsChild>
            <w:div w:id="109668506">
              <w:marLeft w:val="0"/>
              <w:marRight w:val="0"/>
              <w:marTop w:val="0"/>
              <w:marBottom w:val="0"/>
              <w:divBdr>
                <w:top w:val="none" w:sz="0" w:space="0" w:color="auto"/>
                <w:left w:val="none" w:sz="0" w:space="0" w:color="auto"/>
                <w:bottom w:val="none" w:sz="0" w:space="0" w:color="auto"/>
                <w:right w:val="none" w:sz="0" w:space="0" w:color="auto"/>
              </w:divBdr>
            </w:div>
            <w:div w:id="210927540">
              <w:marLeft w:val="0"/>
              <w:marRight w:val="0"/>
              <w:marTop w:val="0"/>
              <w:marBottom w:val="0"/>
              <w:divBdr>
                <w:top w:val="none" w:sz="0" w:space="0" w:color="auto"/>
                <w:left w:val="none" w:sz="0" w:space="0" w:color="auto"/>
                <w:bottom w:val="none" w:sz="0" w:space="0" w:color="auto"/>
                <w:right w:val="none" w:sz="0" w:space="0" w:color="auto"/>
              </w:divBdr>
            </w:div>
            <w:div w:id="951671730">
              <w:marLeft w:val="0"/>
              <w:marRight w:val="0"/>
              <w:marTop w:val="0"/>
              <w:marBottom w:val="0"/>
              <w:divBdr>
                <w:top w:val="none" w:sz="0" w:space="0" w:color="auto"/>
                <w:left w:val="none" w:sz="0" w:space="0" w:color="auto"/>
                <w:bottom w:val="none" w:sz="0" w:space="0" w:color="auto"/>
                <w:right w:val="none" w:sz="0" w:space="0" w:color="auto"/>
              </w:divBdr>
            </w:div>
            <w:div w:id="1440419188">
              <w:marLeft w:val="0"/>
              <w:marRight w:val="0"/>
              <w:marTop w:val="0"/>
              <w:marBottom w:val="0"/>
              <w:divBdr>
                <w:top w:val="none" w:sz="0" w:space="0" w:color="auto"/>
                <w:left w:val="none" w:sz="0" w:space="0" w:color="auto"/>
                <w:bottom w:val="none" w:sz="0" w:space="0" w:color="auto"/>
                <w:right w:val="none" w:sz="0" w:space="0" w:color="auto"/>
              </w:divBdr>
            </w:div>
            <w:div w:id="641737551">
              <w:marLeft w:val="0"/>
              <w:marRight w:val="0"/>
              <w:marTop w:val="0"/>
              <w:marBottom w:val="0"/>
              <w:divBdr>
                <w:top w:val="none" w:sz="0" w:space="0" w:color="auto"/>
                <w:left w:val="none" w:sz="0" w:space="0" w:color="auto"/>
                <w:bottom w:val="none" w:sz="0" w:space="0" w:color="auto"/>
                <w:right w:val="none" w:sz="0" w:space="0" w:color="auto"/>
              </w:divBdr>
            </w:div>
            <w:div w:id="490412206">
              <w:marLeft w:val="0"/>
              <w:marRight w:val="0"/>
              <w:marTop w:val="0"/>
              <w:marBottom w:val="0"/>
              <w:divBdr>
                <w:top w:val="none" w:sz="0" w:space="0" w:color="auto"/>
                <w:left w:val="none" w:sz="0" w:space="0" w:color="auto"/>
                <w:bottom w:val="none" w:sz="0" w:space="0" w:color="auto"/>
                <w:right w:val="none" w:sz="0" w:space="0" w:color="auto"/>
              </w:divBdr>
            </w:div>
            <w:div w:id="1641305492">
              <w:marLeft w:val="0"/>
              <w:marRight w:val="0"/>
              <w:marTop w:val="0"/>
              <w:marBottom w:val="0"/>
              <w:divBdr>
                <w:top w:val="none" w:sz="0" w:space="0" w:color="auto"/>
                <w:left w:val="none" w:sz="0" w:space="0" w:color="auto"/>
                <w:bottom w:val="none" w:sz="0" w:space="0" w:color="auto"/>
                <w:right w:val="none" w:sz="0" w:space="0" w:color="auto"/>
              </w:divBdr>
            </w:div>
            <w:div w:id="991106868">
              <w:marLeft w:val="0"/>
              <w:marRight w:val="0"/>
              <w:marTop w:val="0"/>
              <w:marBottom w:val="0"/>
              <w:divBdr>
                <w:top w:val="none" w:sz="0" w:space="0" w:color="auto"/>
                <w:left w:val="none" w:sz="0" w:space="0" w:color="auto"/>
                <w:bottom w:val="none" w:sz="0" w:space="0" w:color="auto"/>
                <w:right w:val="none" w:sz="0" w:space="0" w:color="auto"/>
              </w:divBdr>
            </w:div>
            <w:div w:id="1050765811">
              <w:marLeft w:val="0"/>
              <w:marRight w:val="0"/>
              <w:marTop w:val="0"/>
              <w:marBottom w:val="0"/>
              <w:divBdr>
                <w:top w:val="none" w:sz="0" w:space="0" w:color="auto"/>
                <w:left w:val="none" w:sz="0" w:space="0" w:color="auto"/>
                <w:bottom w:val="none" w:sz="0" w:space="0" w:color="auto"/>
                <w:right w:val="none" w:sz="0" w:space="0" w:color="auto"/>
              </w:divBdr>
            </w:div>
            <w:div w:id="100548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esktop.githu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de.visualstudio.com/download" TargetMode="External"/><Relationship Id="rId5" Type="http://schemas.openxmlformats.org/officeDocument/2006/relationships/hyperlink" Target="https://nodejs.org/en/download"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82</TotalTime>
  <Pages>1</Pages>
  <Words>232</Words>
  <Characters>13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ul Gunawardana</dc:creator>
  <cp:keywords/>
  <dc:description/>
  <cp:lastModifiedBy>Upul Gunawardana</cp:lastModifiedBy>
  <cp:revision>2</cp:revision>
  <dcterms:created xsi:type="dcterms:W3CDTF">2023-04-23T12:35:00Z</dcterms:created>
  <dcterms:modified xsi:type="dcterms:W3CDTF">2023-04-27T00:51:00Z</dcterms:modified>
</cp:coreProperties>
</file>